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77B2C73F" w14:textId="77777777" w:rsidR="00131027" w:rsidRPr="00551F92" w:rsidRDefault="00131027" w:rsidP="00131027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2092AE01" w14:textId="0DD245B1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Pr="00551F92">
        <w:rPr>
          <w:rFonts w:ascii="Calibri" w:hAnsi="Calibri" w:cs="Calibri"/>
          <w:b/>
        </w:rPr>
        <w:t xml:space="preserve">Monday </w:t>
      </w:r>
      <w:r w:rsidR="005D760F">
        <w:rPr>
          <w:rFonts w:ascii="Calibri" w:hAnsi="Calibri" w:cs="Calibri"/>
          <w:b/>
        </w:rPr>
        <w:t>5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 w:rsidR="005D760F">
        <w:rPr>
          <w:rFonts w:ascii="Calibri" w:hAnsi="Calibri" w:cs="Calibri"/>
          <w:b/>
        </w:rPr>
        <w:t>September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</w:t>
      </w:r>
      <w:r w:rsidR="005D760F">
        <w:rPr>
          <w:rFonts w:ascii="Calibri" w:hAnsi="Calibri" w:cs="Calibri"/>
        </w:rPr>
        <w:t>Burlescombe Community Hall.</w:t>
      </w: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6C9BC1E5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</w:t>
            </w:r>
            <w:r w:rsidR="005D760F">
              <w:rPr>
                <w:rFonts w:ascii="Calibri" w:hAnsi="Calibri" w:cs="Calibri"/>
                <w:b/>
                <w:bCs/>
                <w:sz w:val="28"/>
                <w:szCs w:val="28"/>
              </w:rPr>
              <w:t>5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5D760F">
              <w:rPr>
                <w:rFonts w:ascii="Calibri" w:hAnsi="Calibri" w:cs="Calibri"/>
                <w:b/>
                <w:bCs/>
                <w:sz w:val="28"/>
                <w:szCs w:val="28"/>
              </w:rPr>
              <w:t>September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12976CE9" w:rsidR="003C17CE" w:rsidRPr="00835688" w:rsidRDefault="00C26D5D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Statement from Clerk</w:t>
            </w: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0EF74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  <w:p w14:paraId="5105D0FE" w14:textId="77777777" w:rsidR="003E2A84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47B136F5" w14:textId="0EBF03EA" w:rsidR="003E2A84" w:rsidRPr="00191C38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B0C3F6A" w14:textId="77777777" w:rsidR="00382018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0CA7AA96" w14:textId="3B4517D3" w:rsidR="00E86411" w:rsidRPr="00361F6B" w:rsidRDefault="00E8641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9B2271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  <w:p w14:paraId="4564F8E8" w14:textId="7EFDB86D" w:rsidR="00E86411" w:rsidRPr="00191C38" w:rsidRDefault="00E86411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cept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E5AA86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bookmarkStart w:id="0" w:name="_Hlk103261635"/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461D97" w14:textId="1747F3A4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487CD9DB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3EE63F83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2842B5F6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61B1EF5D" w:rsidR="000403FA" w:rsidRPr="00105A2B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43DC6019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03527487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628CB5D0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54B87C1D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3BC6C80E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0E204079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6B4C8348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bookmarkEnd w:id="0"/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5A41156" w14:textId="15389DB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37693101" w:rsidR="000403FA" w:rsidRPr="00A112B7" w:rsidRDefault="00661120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112B7">
              <w:rPr>
                <w:rFonts w:ascii="Calibri" w:hAnsi="Calibri" w:cs="Calibri"/>
              </w:rPr>
              <w:t>22/01371/HOUSE</w:t>
            </w:r>
            <w:r w:rsidR="00A112B7" w:rsidRPr="00A112B7">
              <w:rPr>
                <w:rFonts w:ascii="Calibri" w:hAnsi="Calibri" w:cs="Calibri"/>
              </w:rPr>
              <w:t xml:space="preserve"> Conversion of fi</w:t>
            </w:r>
            <w:r w:rsidR="00E532EB">
              <w:rPr>
                <w:rFonts w:ascii="Calibri" w:hAnsi="Calibri" w:cs="Calibri"/>
              </w:rPr>
              <w:t>r</w:t>
            </w:r>
            <w:r w:rsidR="00A112B7" w:rsidRPr="00A112B7">
              <w:rPr>
                <w:rFonts w:ascii="Calibri" w:hAnsi="Calibri" w:cs="Calibri"/>
              </w:rPr>
              <w:t>st floor of outbuildings to annex Location: Southertons Farmhouse Westleigh Tiverton</w:t>
            </w: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737EE2B3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DB9C228" w14:textId="77777777" w:rsidR="000403FA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73B57399" w14:textId="7777777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76B6449" w14:textId="7777777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4B19D2D" w14:textId="43216ED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3</w:t>
            </w:r>
          </w:p>
          <w:p w14:paraId="74A6004D" w14:textId="1F666DC8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78E4309" w14:textId="67AE7EA4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C3D59A2" w14:textId="5FB4F592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4</w:t>
            </w:r>
          </w:p>
          <w:p w14:paraId="675A0295" w14:textId="77777777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1C710C1" w14:textId="0A58CB3A" w:rsidR="00E506EC" w:rsidRPr="00361F6B" w:rsidRDefault="00E506EC" w:rsidP="00E506EC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1E9F905" w14:textId="77777777" w:rsidR="000403FA" w:rsidRDefault="00A112B7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 w:rsidRPr="00A112B7">
              <w:rPr>
                <w:rFonts w:ascii="Calibri" w:hAnsi="Calibri" w:cs="Calibri"/>
              </w:rPr>
              <w:t>22/00926/FULL</w:t>
            </w:r>
            <w:r w:rsidR="00E532EB">
              <w:rPr>
                <w:rFonts w:ascii="Calibri" w:hAnsi="Calibri" w:cs="Calibri"/>
              </w:rPr>
              <w:t xml:space="preserve"> </w:t>
            </w:r>
            <w:r w:rsidRPr="00A112B7">
              <w:rPr>
                <w:rFonts w:ascii="Calibri" w:hAnsi="Calibri" w:cs="Calibri"/>
              </w:rPr>
              <w:t>Erection of changing facility unit Location: Moto Hospitality Ltd M5 Junction 27 Services Sampford Peverell Devon</w:t>
            </w:r>
            <w:r w:rsidR="00F50E16">
              <w:rPr>
                <w:rFonts w:ascii="Calibri" w:hAnsi="Calibri" w:cs="Calibri"/>
              </w:rPr>
              <w:t xml:space="preserve"> Granted</w:t>
            </w:r>
          </w:p>
          <w:p w14:paraId="2C481C89" w14:textId="77777777" w:rsidR="007D6421" w:rsidRDefault="007D642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 w:rsidRPr="007D6421">
              <w:rPr>
                <w:rFonts w:ascii="Calibri" w:hAnsi="Calibri" w:cs="Calibri"/>
              </w:rPr>
              <w:t>22/00583/FULL</w:t>
            </w:r>
            <w:r>
              <w:rPr>
                <w:rFonts w:ascii="Calibri" w:hAnsi="Calibri" w:cs="Calibri"/>
              </w:rPr>
              <w:t xml:space="preserve"> </w:t>
            </w:r>
            <w:r w:rsidRPr="007D6421">
              <w:rPr>
                <w:rFonts w:ascii="Calibri" w:hAnsi="Calibri" w:cs="Calibri"/>
              </w:rPr>
              <w:t>Erection of open fronted plant and machinery store Location: Land at NGR 307006 117680 (Shrubbery Cottage) Burlescombe Devon</w:t>
            </w:r>
            <w:r>
              <w:rPr>
                <w:rFonts w:ascii="Calibri" w:hAnsi="Calibri" w:cs="Calibri"/>
              </w:rPr>
              <w:t>. Granted</w:t>
            </w:r>
          </w:p>
          <w:p w14:paraId="5A8A34E0" w14:textId="41DE87C5" w:rsidR="00E506EC" w:rsidRPr="00E506EC" w:rsidRDefault="00E506EC" w:rsidP="000403FA">
            <w:pPr>
              <w:pStyle w:val="Body"/>
              <w:spacing w:after="0"/>
              <w:jc w:val="both"/>
              <w:rPr>
                <w:rFonts w:ascii="Calibri" w:hAnsi="Calibri" w:cs="Calibri"/>
                <w:lang w:val="en-US"/>
              </w:rPr>
            </w:pPr>
            <w:r w:rsidRPr="00E506EC">
              <w:rPr>
                <w:rFonts w:ascii="Calibri" w:hAnsi="Calibri" w:cs="Calibri"/>
                <w:lang w:val="en-US"/>
              </w:rPr>
              <w:t>22/00495/MFULErection of 1 agricultural storage building (864 sq.m) and 1 agricultural livestock building (864 sq.m) and associated works Location: Land at NGR 304334 114640 (Holbrook Barton) Sampford Peverell Devon</w:t>
            </w: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5822A72B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2F24C5A7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ADA00C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7046B3FD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D21F62F" w14:textId="3890B59D" w:rsidR="00644A2D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134E216" w14:textId="0DB523F9" w:rsidR="000403FA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350B33E" w14:textId="00D694C3" w:rsidR="004A405E" w:rsidRDefault="004A405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A7AB050" w14:textId="6CEFDE78" w:rsidR="004A405E" w:rsidRPr="00361F6B" w:rsidRDefault="004A405E" w:rsidP="00844B4B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317935" w14:textId="239D0625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260EAEB" w14:textId="1036C85C" w:rsidR="00644A2D" w:rsidRDefault="00644A2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726B1F13" w14:textId="404BB0F8" w:rsidR="004A405E" w:rsidRPr="00191C38" w:rsidRDefault="004A405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4C776E1" w14:textId="77777777" w:rsidR="000403FA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1</w:t>
            </w:r>
          </w:p>
          <w:p w14:paraId="1C998F4B" w14:textId="3101538A" w:rsidR="00AB0715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3</w:t>
            </w:r>
          </w:p>
          <w:p w14:paraId="1AEEB079" w14:textId="71A11471" w:rsidR="00844B4B" w:rsidRDefault="00844B4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4</w:t>
            </w:r>
          </w:p>
          <w:p w14:paraId="4B9A16C8" w14:textId="17887C8E" w:rsidR="00844B4B" w:rsidRDefault="00844B4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5</w:t>
            </w:r>
          </w:p>
          <w:p w14:paraId="6A1F1D9D" w14:textId="7250F9C4" w:rsidR="00E532EB" w:rsidRDefault="00E532E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6</w:t>
            </w:r>
          </w:p>
          <w:p w14:paraId="278ABFBA" w14:textId="1D43293A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7</w:t>
            </w:r>
          </w:p>
          <w:p w14:paraId="34914A26" w14:textId="6A95170D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8</w:t>
            </w:r>
          </w:p>
          <w:p w14:paraId="74A23426" w14:textId="348613FF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9</w:t>
            </w:r>
          </w:p>
          <w:p w14:paraId="16B9F29C" w14:textId="442AD260" w:rsidR="0002286C" w:rsidRDefault="0002286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0.10</w:t>
            </w:r>
          </w:p>
          <w:p w14:paraId="3D7B7A93" w14:textId="1A9F7E87" w:rsidR="00AB0715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46FCDE8" w14:textId="77777777" w:rsidR="00AB0715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September £393.38</w:t>
            </w:r>
          </w:p>
          <w:p w14:paraId="477D67BB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ORL Maintenance £330.00</w:t>
            </w:r>
          </w:p>
          <w:p w14:paraId="5C48D85B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Hall hire £14.00</w:t>
            </w:r>
          </w:p>
          <w:p w14:paraId="51945086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Defibrillator insurance £28.88</w:t>
            </w:r>
          </w:p>
          <w:p w14:paraId="7A6AE7F1" w14:textId="77777777" w:rsidR="00E532EB" w:rsidRDefault="00E532E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cemetery grant £300.00</w:t>
            </w:r>
          </w:p>
          <w:p w14:paraId="1DCEB003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Wiveliscombe Joinery Ltd £2280.00</w:t>
            </w:r>
          </w:p>
          <w:p w14:paraId="3D97747B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R and G Carpentry £360.00</w:t>
            </w:r>
          </w:p>
          <w:p w14:paraId="354249ED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ountrywide Grounds Maintenance £453.60</w:t>
            </w:r>
          </w:p>
          <w:p w14:paraId="47028107" w14:textId="2896995C" w:rsidR="0002286C" w:rsidRPr="00835688" w:rsidRDefault="0002286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expenses £138.57</w:t>
            </w: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68793B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  <w:p w14:paraId="16F93C8C" w14:textId="66F7FA05" w:rsidR="00AB0715" w:rsidRPr="00361F6B" w:rsidRDefault="00AB0715" w:rsidP="0002286C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4806D6B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  <w:p w14:paraId="12E7B190" w14:textId="394743A4" w:rsidR="00AB0715" w:rsidRPr="00AB0715" w:rsidRDefault="00AB0715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ABF3E68" w14:textId="0DF27C8A" w:rsidR="003E2A84" w:rsidRPr="00191C38" w:rsidRDefault="003E2A84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2FD94863" w:rsidR="000403FA" w:rsidRPr="00361F6B" w:rsidRDefault="003E2A84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40327148" w:rsidR="000403FA" w:rsidRPr="00835688" w:rsidRDefault="003E2A84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5052B19A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2CEC57D6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08B55E4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3122F83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550EBAD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4C0B9B50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761CFE">
        <w:rPr>
          <w:rFonts w:ascii="Calibri" w:hAnsi="Calibri" w:cs="Calibri"/>
          <w:sz w:val="22"/>
          <w:szCs w:val="22"/>
          <w:lang w:val="en-US"/>
        </w:rPr>
        <w:t>3</w:t>
      </w:r>
      <w:r w:rsidR="00761CFE" w:rsidRPr="00761CFE">
        <w:rPr>
          <w:rFonts w:ascii="Calibri" w:hAnsi="Calibri" w:cs="Calibri"/>
          <w:sz w:val="22"/>
          <w:szCs w:val="22"/>
          <w:vertAlign w:val="superscript"/>
          <w:lang w:val="en-US"/>
        </w:rPr>
        <w:t>rd</w:t>
      </w:r>
      <w:r w:rsidR="00761CFE">
        <w:rPr>
          <w:rFonts w:ascii="Calibri" w:hAnsi="Calibri" w:cs="Calibri"/>
          <w:sz w:val="22"/>
          <w:szCs w:val="22"/>
          <w:lang w:val="en-US"/>
        </w:rPr>
        <w:t xml:space="preserve"> Octo</w:t>
      </w:r>
      <w:r w:rsidR="00105A2B">
        <w:rPr>
          <w:rFonts w:ascii="Calibri" w:hAnsi="Calibri" w:cs="Calibri"/>
          <w:sz w:val="22"/>
          <w:szCs w:val="22"/>
          <w:lang w:val="en-US"/>
        </w:rPr>
        <w:t>ber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2022, 19:00</w:t>
      </w:r>
    </w:p>
    <w:p w14:paraId="43459DE3" w14:textId="7DC36952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761CFE">
        <w:rPr>
          <w:rFonts w:ascii="Calibri" w:hAnsi="Calibri" w:cs="Calibri"/>
          <w:sz w:val="22"/>
          <w:szCs w:val="22"/>
          <w:lang w:val="en-US"/>
        </w:rPr>
        <w:t xml:space="preserve">URC </w:t>
      </w:r>
      <w:r w:rsidR="00105A2B">
        <w:rPr>
          <w:rFonts w:ascii="Calibri" w:hAnsi="Calibri" w:cs="Calibri"/>
          <w:sz w:val="22"/>
          <w:szCs w:val="22"/>
          <w:lang w:val="en-US"/>
        </w:rPr>
        <w:t>Hall</w:t>
      </w:r>
      <w:r w:rsidR="00761CFE">
        <w:rPr>
          <w:rFonts w:ascii="Calibri" w:hAnsi="Calibri" w:cs="Calibri"/>
          <w:sz w:val="22"/>
          <w:szCs w:val="22"/>
          <w:lang w:val="en-US"/>
        </w:rPr>
        <w:t>, Westleigh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77777777" w:rsidR="00C713AE" w:rsidRPr="00D151B9" w:rsidRDefault="00C713AE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A4A62" w14:textId="77777777" w:rsidR="000F7332" w:rsidRDefault="000F7332">
      <w:r>
        <w:separator/>
      </w:r>
    </w:p>
  </w:endnote>
  <w:endnote w:type="continuationSeparator" w:id="0">
    <w:p w14:paraId="6AB6E64D" w14:textId="77777777" w:rsidR="000F7332" w:rsidRDefault="000F7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Content>
      <w:p w14:paraId="55615DCB" w14:textId="3400A47E" w:rsidR="00357B3B" w:rsidRDefault="00357B3B" w:rsidP="00E4412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31EBE" w14:textId="77777777" w:rsidR="000F7332" w:rsidRDefault="000F7332">
      <w:r>
        <w:separator/>
      </w:r>
    </w:p>
  </w:footnote>
  <w:footnote w:type="continuationSeparator" w:id="0">
    <w:p w14:paraId="4BCE6A19" w14:textId="77777777" w:rsidR="000F7332" w:rsidRDefault="000F7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963344968">
    <w:abstractNumId w:val="5"/>
  </w:num>
  <w:num w:numId="2" w16cid:durableId="372927773">
    <w:abstractNumId w:val="10"/>
  </w:num>
  <w:num w:numId="3" w16cid:durableId="1023507727">
    <w:abstractNumId w:val="4"/>
  </w:num>
  <w:num w:numId="4" w16cid:durableId="1145584330">
    <w:abstractNumId w:val="8"/>
  </w:num>
  <w:num w:numId="5" w16cid:durableId="1871524379">
    <w:abstractNumId w:val="7"/>
  </w:num>
  <w:num w:numId="6" w16cid:durableId="2071416515">
    <w:abstractNumId w:val="3"/>
  </w:num>
  <w:num w:numId="7" w16cid:durableId="2043898685">
    <w:abstractNumId w:val="9"/>
  </w:num>
  <w:num w:numId="8" w16cid:durableId="1159268577">
    <w:abstractNumId w:val="0"/>
  </w:num>
  <w:num w:numId="9" w16cid:durableId="137692447">
    <w:abstractNumId w:val="6"/>
  </w:num>
  <w:num w:numId="10" w16cid:durableId="225723511">
    <w:abstractNumId w:val="2"/>
  </w:num>
  <w:num w:numId="11" w16cid:durableId="42293101">
    <w:abstractNumId w:val="1"/>
  </w:num>
  <w:num w:numId="12" w16cid:durableId="9730276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286C"/>
    <w:rsid w:val="00025E67"/>
    <w:rsid w:val="0003181A"/>
    <w:rsid w:val="00034434"/>
    <w:rsid w:val="00037709"/>
    <w:rsid w:val="000403FA"/>
    <w:rsid w:val="00044212"/>
    <w:rsid w:val="00046834"/>
    <w:rsid w:val="00052155"/>
    <w:rsid w:val="000650FF"/>
    <w:rsid w:val="00072F9A"/>
    <w:rsid w:val="00090C2B"/>
    <w:rsid w:val="000955B4"/>
    <w:rsid w:val="000A0784"/>
    <w:rsid w:val="000A4A55"/>
    <w:rsid w:val="000B258A"/>
    <w:rsid w:val="000B4532"/>
    <w:rsid w:val="000C2045"/>
    <w:rsid w:val="000D02DE"/>
    <w:rsid w:val="000D2F6B"/>
    <w:rsid w:val="000D6291"/>
    <w:rsid w:val="000E4D15"/>
    <w:rsid w:val="000F0F3C"/>
    <w:rsid w:val="000F7332"/>
    <w:rsid w:val="001029F5"/>
    <w:rsid w:val="00103757"/>
    <w:rsid w:val="00103A0E"/>
    <w:rsid w:val="00105A2B"/>
    <w:rsid w:val="00123102"/>
    <w:rsid w:val="00124EA0"/>
    <w:rsid w:val="00131027"/>
    <w:rsid w:val="00135861"/>
    <w:rsid w:val="0013760C"/>
    <w:rsid w:val="00141E60"/>
    <w:rsid w:val="00143215"/>
    <w:rsid w:val="00146B37"/>
    <w:rsid w:val="00157EF5"/>
    <w:rsid w:val="00167EDE"/>
    <w:rsid w:val="001738F0"/>
    <w:rsid w:val="001743CA"/>
    <w:rsid w:val="00181EEC"/>
    <w:rsid w:val="001877C8"/>
    <w:rsid w:val="00191C38"/>
    <w:rsid w:val="001A010D"/>
    <w:rsid w:val="001A4F8A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2334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60"/>
    <w:rsid w:val="003A045D"/>
    <w:rsid w:val="003A15EC"/>
    <w:rsid w:val="003B0F04"/>
    <w:rsid w:val="003C17CE"/>
    <w:rsid w:val="003C44C8"/>
    <w:rsid w:val="003C5246"/>
    <w:rsid w:val="003E0119"/>
    <w:rsid w:val="003E1338"/>
    <w:rsid w:val="003E2A84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A405E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4E08"/>
    <w:rsid w:val="005D760F"/>
    <w:rsid w:val="005E0401"/>
    <w:rsid w:val="005E3651"/>
    <w:rsid w:val="005E64A6"/>
    <w:rsid w:val="005F7012"/>
    <w:rsid w:val="005F766F"/>
    <w:rsid w:val="005F78F8"/>
    <w:rsid w:val="006026A0"/>
    <w:rsid w:val="00612510"/>
    <w:rsid w:val="0062024D"/>
    <w:rsid w:val="006423E2"/>
    <w:rsid w:val="00644A2D"/>
    <w:rsid w:val="0064619D"/>
    <w:rsid w:val="00653C25"/>
    <w:rsid w:val="00655022"/>
    <w:rsid w:val="00661120"/>
    <w:rsid w:val="00661F9A"/>
    <w:rsid w:val="00664250"/>
    <w:rsid w:val="006669AC"/>
    <w:rsid w:val="0067525A"/>
    <w:rsid w:val="00676E77"/>
    <w:rsid w:val="006833E3"/>
    <w:rsid w:val="0068469D"/>
    <w:rsid w:val="00685673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8A5"/>
    <w:rsid w:val="00747A01"/>
    <w:rsid w:val="007519F1"/>
    <w:rsid w:val="00755722"/>
    <w:rsid w:val="007573B1"/>
    <w:rsid w:val="00761069"/>
    <w:rsid w:val="00761B20"/>
    <w:rsid w:val="00761CFE"/>
    <w:rsid w:val="007670B4"/>
    <w:rsid w:val="00777F30"/>
    <w:rsid w:val="007872F7"/>
    <w:rsid w:val="0078733F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D6421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44B4B"/>
    <w:rsid w:val="00845B59"/>
    <w:rsid w:val="008514C7"/>
    <w:rsid w:val="00862EBD"/>
    <w:rsid w:val="00876FA9"/>
    <w:rsid w:val="0088670B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112B7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0715"/>
    <w:rsid w:val="00AB3408"/>
    <w:rsid w:val="00AC3390"/>
    <w:rsid w:val="00AC6F11"/>
    <w:rsid w:val="00AD239C"/>
    <w:rsid w:val="00AD2FAA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B6354"/>
    <w:rsid w:val="00BC10E3"/>
    <w:rsid w:val="00BC4190"/>
    <w:rsid w:val="00BD008A"/>
    <w:rsid w:val="00BD059F"/>
    <w:rsid w:val="00BF55A1"/>
    <w:rsid w:val="00BF64C7"/>
    <w:rsid w:val="00C107F7"/>
    <w:rsid w:val="00C26035"/>
    <w:rsid w:val="00C26D5D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713AE"/>
    <w:rsid w:val="00C82D40"/>
    <w:rsid w:val="00C84EF8"/>
    <w:rsid w:val="00C92A43"/>
    <w:rsid w:val="00C94B8F"/>
    <w:rsid w:val="00C97A36"/>
    <w:rsid w:val="00CA1408"/>
    <w:rsid w:val="00CA17E0"/>
    <w:rsid w:val="00CB4C66"/>
    <w:rsid w:val="00CE0C18"/>
    <w:rsid w:val="00CE0D23"/>
    <w:rsid w:val="00CF1000"/>
    <w:rsid w:val="00CF4FBC"/>
    <w:rsid w:val="00D01FCE"/>
    <w:rsid w:val="00D05F93"/>
    <w:rsid w:val="00D1452C"/>
    <w:rsid w:val="00D24899"/>
    <w:rsid w:val="00D274AD"/>
    <w:rsid w:val="00D34594"/>
    <w:rsid w:val="00D4264A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4D8C"/>
    <w:rsid w:val="00DF5DA3"/>
    <w:rsid w:val="00E03419"/>
    <w:rsid w:val="00E04AE5"/>
    <w:rsid w:val="00E216E3"/>
    <w:rsid w:val="00E27B96"/>
    <w:rsid w:val="00E33488"/>
    <w:rsid w:val="00E35025"/>
    <w:rsid w:val="00E4412C"/>
    <w:rsid w:val="00E506EC"/>
    <w:rsid w:val="00E532EB"/>
    <w:rsid w:val="00E53F09"/>
    <w:rsid w:val="00E5603D"/>
    <w:rsid w:val="00E56C9B"/>
    <w:rsid w:val="00E635CF"/>
    <w:rsid w:val="00E643CB"/>
    <w:rsid w:val="00E7182E"/>
    <w:rsid w:val="00E71D2F"/>
    <w:rsid w:val="00E86411"/>
    <w:rsid w:val="00E92A81"/>
    <w:rsid w:val="00E92C7A"/>
    <w:rsid w:val="00E94825"/>
    <w:rsid w:val="00EA639B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0E16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5879D789-7DBD-4DF5-9B6A-22D8FCFA7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orrow</dc:creator>
  <cp:keywords/>
  <dc:description/>
  <cp:lastModifiedBy>Burlescombe PC</cp:lastModifiedBy>
  <cp:revision>15</cp:revision>
  <dcterms:created xsi:type="dcterms:W3CDTF">2022-07-19T15:46:00Z</dcterms:created>
  <dcterms:modified xsi:type="dcterms:W3CDTF">2022-08-31T13:16:00Z</dcterms:modified>
</cp:coreProperties>
</file>